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ne Toug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ug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26 Greenwood Ave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ne.m.tough@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21336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x</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7/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